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744CD9" w14:textId="77777777" w:rsidR="000C5C42" w:rsidRDefault="00ED1298">
      <w:pPr>
        <w:ind w:left="-720" w:right="-874"/>
        <w:jc w:val="center"/>
        <w:rPr>
          <w:rFonts w:asciiTheme="minorHAnsi" w:hAnsiTheme="minorHAnsi" w:cstheme="minorHAnsi"/>
          <w:b/>
          <w:sz w:val="36"/>
        </w:rPr>
      </w:pPr>
      <w:r>
        <w:rPr>
          <w:rFonts w:asciiTheme="minorHAnsi" w:hAnsiTheme="minorHAnsi" w:cstheme="minorHAnsi"/>
          <w:b/>
          <w:sz w:val="36"/>
        </w:rPr>
        <w:t>Request for an admission appeal</w:t>
      </w:r>
    </w:p>
    <w:p w14:paraId="77B4F2CD" w14:textId="77777777" w:rsidR="000C5C42" w:rsidRDefault="000C5C42">
      <w:pPr>
        <w:rPr>
          <w:rFonts w:asciiTheme="minorHAnsi" w:hAnsiTheme="minorHAnsi" w:cstheme="minorHAnsi"/>
          <w:sz w:val="12"/>
        </w:rPr>
      </w:pPr>
    </w:p>
    <w:p w14:paraId="73D397BC" w14:textId="77777777" w:rsidR="000C5C42" w:rsidRDefault="00ED1298">
      <w:pPr>
        <w:pStyle w:val="BodyText2"/>
        <w:jc w:val="center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Please complete this form in BLOCK CAPITALS</w:t>
      </w:r>
    </w:p>
    <w:p w14:paraId="1770EB7B" w14:textId="77777777" w:rsidR="000C5C42" w:rsidRDefault="000C5C42">
      <w:pPr>
        <w:pStyle w:val="BodyText2"/>
        <w:jc w:val="center"/>
        <w:rPr>
          <w:b w:val="0"/>
          <w:bCs/>
          <w:sz w:val="12"/>
        </w:rPr>
      </w:pPr>
    </w:p>
    <w:tbl>
      <w:tblPr>
        <w:tblW w:w="10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9"/>
        <w:gridCol w:w="4236"/>
        <w:gridCol w:w="1718"/>
        <w:gridCol w:w="2580"/>
      </w:tblGrid>
      <w:tr w:rsidR="000C5C42" w14:paraId="41F19A65" w14:textId="77777777">
        <w:trPr>
          <w:jc w:val="center"/>
        </w:trPr>
        <w:tc>
          <w:tcPr>
            <w:tcW w:w="2269" w:type="dxa"/>
          </w:tcPr>
          <w:p w14:paraId="62067B9D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hild’s Name</w:t>
            </w:r>
          </w:p>
        </w:tc>
        <w:tc>
          <w:tcPr>
            <w:tcW w:w="5954" w:type="dxa"/>
            <w:gridSpan w:val="2"/>
          </w:tcPr>
          <w:p w14:paraId="2DC11D23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80" w:type="dxa"/>
          </w:tcPr>
          <w:p w14:paraId="64879F27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jc w:val="right"/>
              <w:rPr>
                <w:rFonts w:asciiTheme="minorHAnsi" w:hAnsiTheme="minorHAnsi" w:cstheme="minorHAnsi"/>
                <w:b w:val="0"/>
                <w:bCs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(Boy/Girl) </w:t>
            </w: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please delete</w:t>
            </w:r>
          </w:p>
        </w:tc>
      </w:tr>
      <w:tr w:rsidR="000C5C42" w14:paraId="39B469D2" w14:textId="77777777">
        <w:trPr>
          <w:jc w:val="center"/>
        </w:trPr>
        <w:tc>
          <w:tcPr>
            <w:tcW w:w="2269" w:type="dxa"/>
            <w:vAlign w:val="center"/>
          </w:tcPr>
          <w:p w14:paraId="6CBCFEDD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ate of Birth</w:t>
            </w:r>
          </w:p>
        </w:tc>
        <w:tc>
          <w:tcPr>
            <w:tcW w:w="8534" w:type="dxa"/>
            <w:gridSpan w:val="3"/>
            <w:vAlign w:val="center"/>
          </w:tcPr>
          <w:p w14:paraId="298A4CE3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</w:p>
        </w:tc>
      </w:tr>
      <w:tr w:rsidR="000C5C42" w14:paraId="0A64F7CD" w14:textId="77777777">
        <w:trPr>
          <w:cantSplit/>
          <w:trHeight w:val="1063"/>
          <w:jc w:val="center"/>
        </w:trPr>
        <w:tc>
          <w:tcPr>
            <w:tcW w:w="2269" w:type="dxa"/>
          </w:tcPr>
          <w:p w14:paraId="594C7075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ome Address</w:t>
            </w:r>
          </w:p>
        </w:tc>
        <w:tc>
          <w:tcPr>
            <w:tcW w:w="8534" w:type="dxa"/>
            <w:gridSpan w:val="3"/>
          </w:tcPr>
          <w:p w14:paraId="64832A2B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</w:p>
          <w:p w14:paraId="16F5A285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</w:p>
          <w:p w14:paraId="68687532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                                Post Code:</w:t>
            </w:r>
          </w:p>
        </w:tc>
      </w:tr>
      <w:tr w:rsidR="000C5C42" w14:paraId="0CD2A440" w14:textId="77777777">
        <w:trPr>
          <w:cantSplit/>
          <w:trHeight w:val="737"/>
          <w:jc w:val="center"/>
        </w:trPr>
        <w:tc>
          <w:tcPr>
            <w:tcW w:w="2269" w:type="dxa"/>
          </w:tcPr>
          <w:p w14:paraId="5E8337E1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Parent/Carer</w:t>
            </w:r>
          </w:p>
          <w:p w14:paraId="6B03ACB8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ame(s)</w:t>
            </w:r>
          </w:p>
        </w:tc>
        <w:tc>
          <w:tcPr>
            <w:tcW w:w="8534" w:type="dxa"/>
            <w:gridSpan w:val="3"/>
          </w:tcPr>
          <w:p w14:paraId="070603F6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itle: Mr / Mrs / Miss / Ms / other ________________ </w:t>
            </w: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please delete</w:t>
            </w:r>
          </w:p>
        </w:tc>
      </w:tr>
      <w:tr w:rsidR="000C5C42" w14:paraId="42AEDC54" w14:textId="77777777">
        <w:trPr>
          <w:cantSplit/>
          <w:trHeight w:val="579"/>
          <w:jc w:val="center"/>
        </w:trPr>
        <w:tc>
          <w:tcPr>
            <w:tcW w:w="2269" w:type="dxa"/>
          </w:tcPr>
          <w:p w14:paraId="07F3E15A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elephone Numbers</w:t>
            </w:r>
          </w:p>
        </w:tc>
        <w:tc>
          <w:tcPr>
            <w:tcW w:w="4236" w:type="dxa"/>
          </w:tcPr>
          <w:p w14:paraId="3218F2B8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b w:val="0"/>
                <w:bCs/>
                <w:sz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Home</w:t>
            </w:r>
          </w:p>
        </w:tc>
        <w:tc>
          <w:tcPr>
            <w:tcW w:w="4298" w:type="dxa"/>
            <w:gridSpan w:val="2"/>
          </w:tcPr>
          <w:p w14:paraId="02243917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b w:val="0"/>
                <w:bCs/>
                <w:sz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Mobile</w:t>
            </w:r>
          </w:p>
        </w:tc>
      </w:tr>
      <w:tr w:rsidR="000C5C42" w14:paraId="5D85A61C" w14:textId="77777777">
        <w:trPr>
          <w:cantSplit/>
          <w:trHeight w:val="463"/>
          <w:jc w:val="center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49476C77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E-mail</w:t>
            </w:r>
          </w:p>
        </w:tc>
        <w:tc>
          <w:tcPr>
            <w:tcW w:w="8534" w:type="dxa"/>
            <w:gridSpan w:val="3"/>
            <w:tcBorders>
              <w:bottom w:val="single" w:sz="4" w:space="0" w:color="auto"/>
            </w:tcBorders>
          </w:tcPr>
          <w:p w14:paraId="5418FBED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</w:p>
        </w:tc>
      </w:tr>
      <w:tr w:rsidR="000C5C42" w14:paraId="3DDDC07E" w14:textId="77777777">
        <w:trPr>
          <w:cantSplit/>
          <w:trHeight w:val="287"/>
          <w:jc w:val="center"/>
        </w:trPr>
        <w:tc>
          <w:tcPr>
            <w:tcW w:w="2269" w:type="dxa"/>
            <w:tcBorders>
              <w:bottom w:val="single" w:sz="4" w:space="0" w:color="auto"/>
            </w:tcBorders>
          </w:tcPr>
          <w:p w14:paraId="6B427967" w14:textId="77777777" w:rsidR="000C5C42" w:rsidRDefault="00ED1298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hild’s Current School</w:t>
            </w:r>
          </w:p>
        </w:tc>
        <w:tc>
          <w:tcPr>
            <w:tcW w:w="8534" w:type="dxa"/>
            <w:gridSpan w:val="3"/>
            <w:tcBorders>
              <w:bottom w:val="single" w:sz="4" w:space="0" w:color="auto"/>
            </w:tcBorders>
          </w:tcPr>
          <w:p w14:paraId="70386092" w14:textId="77777777" w:rsidR="000C5C42" w:rsidRDefault="000C5C42">
            <w:pPr>
              <w:pStyle w:val="BodyText2"/>
              <w:tabs>
                <w:tab w:val="right" w:leader="dot" w:pos="5670"/>
                <w:tab w:val="left" w:pos="5812"/>
                <w:tab w:val="right" w:leader="dot" w:pos="9923"/>
              </w:tabs>
              <w:spacing w:before="40" w:after="80"/>
              <w:rPr>
                <w:rFonts w:asciiTheme="minorHAnsi" w:hAnsiTheme="minorHAnsi" w:cstheme="minorHAnsi"/>
                <w:sz w:val="16"/>
              </w:rPr>
            </w:pPr>
          </w:p>
        </w:tc>
      </w:tr>
    </w:tbl>
    <w:p w14:paraId="7F2E7A8F" w14:textId="77777777" w:rsidR="000C5C42" w:rsidRDefault="00ED1298">
      <w:pPr>
        <w:rPr>
          <w:b/>
          <w:bCs/>
        </w:rPr>
      </w:pPr>
      <w:r>
        <w:rPr>
          <w:noProof/>
          <w:sz w:val="20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96D7F2" wp14:editId="7DE7561F">
                <wp:simplePos x="0" y="0"/>
                <wp:positionH relativeFrom="column">
                  <wp:posOffset>-114300</wp:posOffset>
                </wp:positionH>
                <wp:positionV relativeFrom="paragraph">
                  <wp:posOffset>42545</wp:posOffset>
                </wp:positionV>
                <wp:extent cx="6858000" cy="581025"/>
                <wp:effectExtent l="0" t="0" r="19050" b="2857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69601" w14:textId="77777777" w:rsidR="000C5C42" w:rsidRDefault="00ED1298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If you are not currently a practicing </w:t>
                            </w:r>
                            <w:proofErr w:type="gramStart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atholic</w:t>
                            </w:r>
                            <w:proofErr w:type="gramEnd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 please state why you are choosing Catholic Education at secondary leve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07D5A52B" w14:textId="77777777" w:rsidR="000C5C42" w:rsidRDefault="000C5C42"/>
                          <w:p w14:paraId="2A2E1F64" w14:textId="77777777" w:rsidR="000C5C42" w:rsidRDefault="000C5C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3.35pt;width:540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">
                <v:textbox>
                  <w:txbxContent>
                    <w:p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20"/>
                          <w:szCs w:val="18"/>
                        </w:rPr>
                        <w:t xml:space="preserve">If you are not currently a practicing </w:t>
                      </w:r>
                      <w:proofErr w:type="gramStart"/>
                      <w:r>
                        <w:rPr>
                          <w:b/>
                          <w:sz w:val="20"/>
                          <w:szCs w:val="18"/>
                        </w:rPr>
                        <w:t>Catholic</w:t>
                      </w:r>
                      <w:proofErr w:type="gramEnd"/>
                      <w:r>
                        <w:rPr>
                          <w:b/>
                          <w:sz w:val="20"/>
                          <w:szCs w:val="18"/>
                        </w:rPr>
                        <w:t xml:space="preserve"> please state why you are choosing Catholic Education at secondary level</w:t>
                      </w:r>
                      <w:r>
                        <w:rPr>
                          <w:sz w:val="18"/>
                          <w:szCs w:val="18"/>
                        </w:rPr>
                        <w:t xml:space="preserve">. </w:t>
                      </w:r>
                    </w:p>
                    <w:p/>
                    <w:p/>
                  </w:txbxContent>
                </v:textbox>
              </v:shape>
            </w:pict>
          </mc:Fallback>
        </mc:AlternateContent>
      </w:r>
    </w:p>
    <w:p w14:paraId="3520C985" w14:textId="77777777" w:rsidR="000C5C42" w:rsidRDefault="000C5C42">
      <w:pPr>
        <w:rPr>
          <w:b/>
          <w:bCs/>
        </w:rPr>
      </w:pPr>
    </w:p>
    <w:p w14:paraId="45DFB9AD" w14:textId="77777777" w:rsidR="000C5C42" w:rsidRDefault="000C5C42">
      <w:pPr>
        <w:rPr>
          <w:b/>
          <w:bCs/>
        </w:rPr>
      </w:pPr>
    </w:p>
    <w:p w14:paraId="32E2EAD4" w14:textId="77777777" w:rsidR="000C5C42" w:rsidRDefault="000C5C42">
      <w:pPr>
        <w:rPr>
          <w:b/>
          <w:bCs/>
        </w:rPr>
      </w:pPr>
    </w:p>
    <w:p w14:paraId="46579DB5" w14:textId="77777777" w:rsidR="000C5C42" w:rsidRDefault="000C5C42">
      <w:pPr>
        <w:ind w:left="-720" w:right="-874" w:firstLine="720"/>
        <w:rPr>
          <w:rFonts w:asciiTheme="minorHAnsi" w:hAnsiTheme="minorHAnsi" w:cstheme="minorHAnsi"/>
          <w:b/>
          <w:sz w:val="16"/>
          <w:szCs w:val="32"/>
          <w:u w:val="single"/>
        </w:rPr>
      </w:pPr>
    </w:p>
    <w:p w14:paraId="2A4A08AA" w14:textId="77777777" w:rsidR="000C5C42" w:rsidRDefault="00ED1298">
      <w:pPr>
        <w:ind w:left="-720" w:right="-874" w:firstLine="720"/>
        <w:rPr>
          <w:rFonts w:asciiTheme="minorHAnsi" w:hAnsiTheme="minorHAnsi" w:cstheme="minorHAnsi"/>
          <w:b/>
          <w:szCs w:val="32"/>
          <w:u w:val="single"/>
        </w:rPr>
      </w:pPr>
      <w:r>
        <w:rPr>
          <w:rFonts w:asciiTheme="minorHAnsi" w:hAnsiTheme="minorHAnsi" w:cstheme="minorHAnsi"/>
          <w:b/>
          <w:szCs w:val="32"/>
          <w:u w:val="single"/>
        </w:rPr>
        <w:t>INFORMATION ABOUT RELIGIOUS PRACTICE</w:t>
      </w:r>
    </w:p>
    <w:p w14:paraId="753B286A" w14:textId="77777777" w:rsidR="000C5C42" w:rsidRDefault="000C5C42">
      <w:pPr>
        <w:ind w:left="-720" w:right="-874" w:firstLine="720"/>
        <w:rPr>
          <w:rFonts w:asciiTheme="minorHAnsi" w:hAnsiTheme="minorHAnsi" w:cstheme="minorHAnsi"/>
          <w:b/>
          <w:szCs w:val="32"/>
          <w:u w:val="single"/>
        </w:rPr>
      </w:pPr>
    </w:p>
    <w:p w14:paraId="798A4F5C" w14:textId="77777777" w:rsidR="000C5C42" w:rsidRDefault="00ED1298">
      <w:pPr>
        <w:ind w:left="-720" w:right="-874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Parish Priest/other priest/minister: _________________________________________________</w:t>
      </w:r>
    </w:p>
    <w:p w14:paraId="4A136924" w14:textId="77777777" w:rsidR="000C5C42" w:rsidRDefault="000C5C42">
      <w:pPr>
        <w:ind w:left="-720" w:right="-874" w:firstLine="720"/>
        <w:jc w:val="both"/>
        <w:rPr>
          <w:rFonts w:asciiTheme="minorHAnsi" w:hAnsiTheme="minorHAnsi" w:cstheme="minorHAnsi"/>
          <w:sz w:val="16"/>
        </w:rPr>
      </w:pPr>
    </w:p>
    <w:p w14:paraId="65B5797F" w14:textId="77777777" w:rsidR="000C5C42" w:rsidRDefault="00ED1298">
      <w:pPr>
        <w:ind w:left="-720" w:right="-874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ish/Church:__________________________</w:t>
      </w:r>
      <w:r>
        <w:rPr>
          <w:rFonts w:asciiTheme="minorHAnsi" w:hAnsiTheme="minorHAnsi" w:cstheme="minorHAnsi"/>
        </w:rPr>
        <w:t>______________________________________________</w:t>
      </w:r>
    </w:p>
    <w:p w14:paraId="7E02DACB" w14:textId="77777777" w:rsidR="000C5C42" w:rsidRDefault="000C5C42">
      <w:pPr>
        <w:ind w:left="-720" w:right="-874" w:firstLine="720"/>
        <w:jc w:val="both"/>
        <w:rPr>
          <w:rFonts w:asciiTheme="minorHAnsi" w:hAnsiTheme="minorHAnsi" w:cstheme="minorHAnsi"/>
          <w:sz w:val="16"/>
        </w:rPr>
      </w:pPr>
    </w:p>
    <w:p w14:paraId="4E909FE5" w14:textId="77777777" w:rsidR="000C5C42" w:rsidRDefault="00ED129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turday Night/Sunday Mass attendance (please tick which apply in each case)</w:t>
      </w:r>
    </w:p>
    <w:tbl>
      <w:tblPr>
        <w:tblStyle w:val="TableGrid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7938"/>
      </w:tblGrid>
      <w:tr w:rsidR="000C5C42" w14:paraId="237436E2" w14:textId="77777777">
        <w:trPr>
          <w:trHeight w:val="806"/>
        </w:trPr>
        <w:tc>
          <w:tcPr>
            <w:tcW w:w="1985" w:type="dxa"/>
            <w:vAlign w:val="center"/>
          </w:tcPr>
          <w:p w14:paraId="1D5301AA" w14:textId="77777777" w:rsidR="000C5C42" w:rsidRDefault="00ED1298">
            <w:pPr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i/>
              </w:rPr>
              <w:t>CHILD</w:t>
            </w:r>
          </w:p>
        </w:tc>
        <w:tc>
          <w:tcPr>
            <w:tcW w:w="7938" w:type="dxa"/>
          </w:tcPr>
          <w:p w14:paraId="147398B3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EK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FORTNIGHT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MONTH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OCCASIONAL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  <w:p w14:paraId="31B5B883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as this been for at least two years?           YES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NO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</w:tc>
      </w:tr>
      <w:tr w:rsidR="000C5C42" w14:paraId="773D25EA" w14:textId="77777777">
        <w:tc>
          <w:tcPr>
            <w:tcW w:w="1985" w:type="dxa"/>
            <w:vAlign w:val="center"/>
          </w:tcPr>
          <w:p w14:paraId="3C6A45E8" w14:textId="77777777" w:rsidR="000C5C42" w:rsidRDefault="00ED1298">
            <w:pPr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i/>
              </w:rPr>
              <w:t>MOTHER/CARER</w:t>
            </w:r>
          </w:p>
        </w:tc>
        <w:tc>
          <w:tcPr>
            <w:tcW w:w="7938" w:type="dxa"/>
          </w:tcPr>
          <w:p w14:paraId="5408ABE6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EK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FORTNIGHT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MONTH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OCCASIONAL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  <w:p w14:paraId="6BB76F7E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as this been for at least two years?           YES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NO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</w:tc>
      </w:tr>
      <w:tr w:rsidR="000C5C42" w14:paraId="6675F5DF" w14:textId="77777777">
        <w:tc>
          <w:tcPr>
            <w:tcW w:w="1985" w:type="dxa"/>
            <w:vAlign w:val="center"/>
          </w:tcPr>
          <w:p w14:paraId="7FE466A2" w14:textId="77777777" w:rsidR="000C5C42" w:rsidRDefault="00ED1298">
            <w:pPr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i/>
              </w:rPr>
              <w:t>FATHER/CARER</w:t>
            </w:r>
          </w:p>
        </w:tc>
        <w:tc>
          <w:tcPr>
            <w:tcW w:w="7938" w:type="dxa"/>
          </w:tcPr>
          <w:p w14:paraId="784252F4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EK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FORTNIGHT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MONTHLY  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         OCCASIONALLY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  <w:p w14:paraId="23754F75" w14:textId="77777777" w:rsidR="000C5C42" w:rsidRDefault="00ED129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as this been for at least two years?           YES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NO 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sym w:font="Wingdings" w:char="F06F"/>
            </w:r>
          </w:p>
        </w:tc>
      </w:tr>
    </w:tbl>
    <w:p w14:paraId="566658F5" w14:textId="77777777" w:rsidR="000C5C42" w:rsidRDefault="00ED1298">
      <w:pPr>
        <w:jc w:val="center"/>
        <w:rPr>
          <w:rFonts w:asciiTheme="minorHAnsi" w:hAnsiTheme="minorHAnsi" w:cstheme="minorHAnsi"/>
          <w:i/>
          <w:sz w:val="24"/>
        </w:rPr>
      </w:pPr>
      <w:r>
        <w:rPr>
          <w:rFonts w:asciiTheme="minorHAnsi" w:hAnsiTheme="minorHAnsi" w:cstheme="minorHAnsi"/>
          <w:b/>
          <w:i/>
        </w:rPr>
        <w:t>VERY IMPORTANT:</w:t>
      </w:r>
      <w:r>
        <w:rPr>
          <w:rFonts w:asciiTheme="minorHAnsi" w:hAnsiTheme="minorHAnsi" w:cstheme="minorHAnsi"/>
          <w:i/>
          <w:sz w:val="24"/>
        </w:rPr>
        <w:t xml:space="preserve"> Send, with this form, a copy of your child’s baptismal and birth certificate.</w:t>
      </w:r>
    </w:p>
    <w:p w14:paraId="2F6F8CE4" w14:textId="77777777" w:rsidR="000C5C42" w:rsidRDefault="00ED1298">
      <w:pPr>
        <w:jc w:val="center"/>
        <w:rPr>
          <w:rFonts w:asciiTheme="minorHAnsi" w:hAnsiTheme="minorHAnsi" w:cstheme="minorHAnsi"/>
          <w:i/>
          <w:sz w:val="20"/>
          <w:szCs w:val="18"/>
        </w:rPr>
      </w:pPr>
      <w:r>
        <w:rPr>
          <w:rFonts w:asciiTheme="minorHAnsi" w:hAnsiTheme="minorHAnsi" w:cstheme="minorHAnsi"/>
          <w:b/>
          <w:i/>
          <w:sz w:val="20"/>
          <w:szCs w:val="18"/>
        </w:rPr>
        <w:t xml:space="preserve">DO NOT SEND THE </w:t>
      </w:r>
      <w:r>
        <w:rPr>
          <w:rFonts w:asciiTheme="minorHAnsi" w:hAnsiTheme="minorHAnsi" w:cstheme="minorHAnsi"/>
          <w:b/>
          <w:i/>
          <w:sz w:val="20"/>
          <w:szCs w:val="18"/>
        </w:rPr>
        <w:t>ORIGINAL</w:t>
      </w:r>
      <w:r>
        <w:rPr>
          <w:rFonts w:asciiTheme="minorHAnsi" w:hAnsiTheme="minorHAnsi" w:cstheme="minorHAnsi"/>
          <w:i/>
          <w:sz w:val="20"/>
          <w:szCs w:val="18"/>
        </w:rPr>
        <w:t>.</w:t>
      </w:r>
    </w:p>
    <w:p w14:paraId="657CD128" w14:textId="77777777" w:rsidR="000C5C42" w:rsidRDefault="000C5C42"/>
    <w:p w14:paraId="0070CC91" w14:textId="77777777" w:rsidR="000C5C42" w:rsidRDefault="00ED1298">
      <w:pPr>
        <w:ind w:right="-874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PRIEST’S REFERENCE</w:t>
      </w:r>
    </w:p>
    <w:tbl>
      <w:tblPr>
        <w:tblStyle w:val="TableGrid"/>
        <w:tblpPr w:leftFromText="180" w:rightFromText="180" w:vertAnchor="text" w:horzAnchor="margin" w:tblpX="-181" w:tblpY="156"/>
        <w:tblW w:w="10773" w:type="dxa"/>
        <w:tblLook w:val="01E0" w:firstRow="1" w:lastRow="1" w:firstColumn="1" w:lastColumn="1" w:noHBand="0" w:noVBand="0"/>
      </w:tblPr>
      <w:tblGrid>
        <w:gridCol w:w="10773"/>
      </w:tblGrid>
      <w:tr w:rsidR="000C5C42" w14:paraId="306B5538" w14:textId="77777777">
        <w:trPr>
          <w:trHeight w:val="3683"/>
        </w:trPr>
        <w:tc>
          <w:tcPr>
            <w:tcW w:w="10773" w:type="dxa"/>
          </w:tcPr>
          <w:p w14:paraId="026492C6" w14:textId="77777777" w:rsidR="000C5C42" w:rsidRDefault="00ED1298">
            <w:pPr>
              <w:ind w:right="-87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ish Priest: Please provide evidence in support of this application:</w:t>
            </w:r>
          </w:p>
          <w:p w14:paraId="675F5CF7" w14:textId="77777777" w:rsidR="000C5C42" w:rsidRDefault="00ED1298">
            <w:pPr>
              <w:ind w:right="-87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32"/>
                <w:szCs w:val="32"/>
              </w:rPr>
              <w:t>□</w:t>
            </w:r>
            <w:r>
              <w:rPr>
                <w:rFonts w:ascii="Calibri" w:hAnsi="Calibri" w:cs="Calibri"/>
              </w:rPr>
              <w:t xml:space="preserve"> The above named family/child are/is known to me</w:t>
            </w:r>
          </w:p>
          <w:p w14:paraId="507E6D6B" w14:textId="77777777" w:rsidR="000C5C42" w:rsidRDefault="00ED1298">
            <w:pPr>
              <w:ind w:right="-87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32"/>
                <w:szCs w:val="32"/>
              </w:rPr>
              <w:t>□</w:t>
            </w:r>
            <w:r>
              <w:rPr>
                <w:rFonts w:ascii="Calibri" w:hAnsi="Calibri" w:cs="Calibri"/>
              </w:rPr>
              <w:t xml:space="preserve"> I have seen a copy of the child’s baptismal certificate</w:t>
            </w:r>
          </w:p>
          <w:p w14:paraId="1D3892DE" w14:textId="77777777" w:rsidR="000C5C42" w:rsidRDefault="00ED1298">
            <w:pPr>
              <w:ind w:right="-87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32"/>
                <w:szCs w:val="32"/>
              </w:rPr>
              <w:t>□</w:t>
            </w:r>
            <w:r>
              <w:rPr>
                <w:rFonts w:ascii="Calibri" w:hAnsi="Calibri" w:cs="Calibri"/>
              </w:rPr>
              <w:t xml:space="preserve"> The child is enrolled in the Catechumenate</w:t>
            </w:r>
          </w:p>
          <w:p w14:paraId="1E66FED4" w14:textId="77777777" w:rsidR="000C5C42" w:rsidRDefault="00ED1298">
            <w:pPr>
              <w:ind w:right="-874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Any other comments: </w:t>
            </w:r>
          </w:p>
          <w:p w14:paraId="704ADCFC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  <w:p w14:paraId="030CA4D0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  <w:p w14:paraId="171B7D62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  <w:p w14:paraId="14A5C677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  <w:p w14:paraId="36BB6DA4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  <w:p w14:paraId="4F69FF13" w14:textId="77777777" w:rsidR="000C5C42" w:rsidRDefault="000C5C42">
            <w:pPr>
              <w:ind w:right="-874"/>
              <w:rPr>
                <w:rFonts w:ascii="Calibri" w:hAnsi="Calibri" w:cs="Calibri"/>
              </w:rPr>
            </w:pPr>
          </w:p>
        </w:tc>
      </w:tr>
    </w:tbl>
    <w:tbl>
      <w:tblPr>
        <w:tblpPr w:leftFromText="180" w:rightFromText="180" w:vertAnchor="text" w:horzAnchor="margin" w:tblpXSpec="center" w:tblpY="4138"/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10"/>
      </w:tblGrid>
      <w:tr w:rsidR="000C5C42" w14:paraId="55840732" w14:textId="77777777">
        <w:trPr>
          <w:trHeight w:val="6080"/>
        </w:trPr>
        <w:tc>
          <w:tcPr>
            <w:tcW w:w="10910" w:type="dxa"/>
            <w:tcBorders>
              <w:bottom w:val="single" w:sz="4" w:space="0" w:color="auto"/>
            </w:tcBorders>
          </w:tcPr>
          <w:p w14:paraId="20B10C9A" w14:textId="77777777" w:rsidR="000C5C42" w:rsidRDefault="00ED1298">
            <w:pPr>
              <w:spacing w:before="60" w:after="6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  <w:u w:val="single"/>
              </w:rPr>
              <w:t>Please state clearly your reasons for appeal</w:t>
            </w:r>
            <w:r>
              <w:rPr>
                <w:b/>
                <w:bCs/>
                <w:sz w:val="24"/>
              </w:rPr>
              <w:t xml:space="preserve">.  </w:t>
            </w:r>
          </w:p>
          <w:p w14:paraId="433D3FD2" w14:textId="77777777" w:rsidR="000C5C42" w:rsidRDefault="000C5C42"/>
          <w:p w14:paraId="1FC626E5" w14:textId="77777777" w:rsidR="000C5C42" w:rsidRDefault="000C5C42"/>
          <w:p w14:paraId="0FCEDD3C" w14:textId="77777777" w:rsidR="000C5C42" w:rsidRDefault="000C5C42"/>
          <w:p w14:paraId="0E0A0990" w14:textId="77777777" w:rsidR="000C5C42" w:rsidRDefault="000C5C42"/>
          <w:p w14:paraId="321D86B8" w14:textId="77777777" w:rsidR="000C5C42" w:rsidRDefault="000C5C42"/>
          <w:p w14:paraId="31C61D88" w14:textId="77777777" w:rsidR="000C5C42" w:rsidRDefault="000C5C42"/>
          <w:p w14:paraId="1867B856" w14:textId="77777777" w:rsidR="000C5C42" w:rsidRDefault="000C5C42"/>
          <w:p w14:paraId="5E176B1F" w14:textId="77777777" w:rsidR="000C5C42" w:rsidRDefault="000C5C42"/>
          <w:p w14:paraId="437560B9" w14:textId="77777777" w:rsidR="000C5C42" w:rsidRDefault="000C5C42"/>
          <w:p w14:paraId="090C7898" w14:textId="77777777" w:rsidR="000C5C42" w:rsidRDefault="000C5C42"/>
          <w:p w14:paraId="3E7B1B76" w14:textId="77777777" w:rsidR="000C5C42" w:rsidRDefault="000C5C42"/>
          <w:p w14:paraId="13D95935" w14:textId="77777777" w:rsidR="000C5C42" w:rsidRDefault="000C5C42"/>
          <w:p w14:paraId="144009D8" w14:textId="77777777" w:rsidR="000C5C42" w:rsidRDefault="000C5C42"/>
          <w:p w14:paraId="77C650CC" w14:textId="77777777" w:rsidR="000C5C42" w:rsidRDefault="000C5C42"/>
          <w:p w14:paraId="0E169E32" w14:textId="77777777" w:rsidR="000C5C42" w:rsidRDefault="000C5C42"/>
          <w:p w14:paraId="14BF8FDA" w14:textId="77777777" w:rsidR="000C5C42" w:rsidRDefault="000C5C42"/>
          <w:p w14:paraId="13FE4DB4" w14:textId="77777777" w:rsidR="000C5C42" w:rsidRDefault="000C5C42"/>
          <w:p w14:paraId="1DF7AC03" w14:textId="77777777" w:rsidR="000C5C42" w:rsidRDefault="000C5C42"/>
          <w:p w14:paraId="418EBCB7" w14:textId="77777777" w:rsidR="000C5C42" w:rsidRDefault="000C5C42"/>
          <w:p w14:paraId="1BEA9937" w14:textId="77777777" w:rsidR="000C5C42" w:rsidRDefault="000C5C42"/>
          <w:p w14:paraId="12049991" w14:textId="77777777" w:rsidR="000C5C42" w:rsidRDefault="00ED1298">
            <w:pPr>
              <w:rPr>
                <w:sz w:val="18"/>
              </w:rPr>
            </w:pPr>
            <w:r>
              <w:rPr>
                <w:sz w:val="18"/>
              </w:rPr>
              <w:t>Please continue on</w:t>
            </w:r>
            <w:r>
              <w:rPr>
                <w:sz w:val="18"/>
              </w:rPr>
              <w:t xml:space="preserve"> a separate sheet if you wish.</w:t>
            </w:r>
          </w:p>
        </w:tc>
      </w:tr>
    </w:tbl>
    <w:p w14:paraId="4514F9DB" w14:textId="77777777" w:rsidR="000C5C42" w:rsidRDefault="000C5C42">
      <w:pPr>
        <w:rPr>
          <w:b/>
          <w:bCs/>
        </w:rPr>
      </w:pPr>
    </w:p>
    <w:p w14:paraId="50C22797" w14:textId="77777777" w:rsidR="000C5C42" w:rsidRDefault="000C5C42">
      <w:pPr>
        <w:rPr>
          <w:b/>
          <w:bCs/>
        </w:rPr>
      </w:pPr>
    </w:p>
    <w:p w14:paraId="4375AE50" w14:textId="77777777" w:rsidR="000C5C42" w:rsidRDefault="000C5C42"/>
    <w:p w14:paraId="14AD0077" w14:textId="77777777" w:rsidR="000C5C42" w:rsidRDefault="000C5C42"/>
    <w:tbl>
      <w:tblPr>
        <w:tblpPr w:leftFromText="180" w:rightFromText="180" w:vertAnchor="text" w:horzAnchor="margin" w:tblpY="4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8"/>
        <w:gridCol w:w="8129"/>
      </w:tblGrid>
      <w:tr w:rsidR="000C5C42" w14:paraId="0DE12130" w14:textId="77777777">
        <w:tc>
          <w:tcPr>
            <w:tcW w:w="2068" w:type="dxa"/>
          </w:tcPr>
          <w:p w14:paraId="4BF7A10F" w14:textId="77777777" w:rsidR="000C5C42" w:rsidRDefault="00ED1298">
            <w:pPr>
              <w:pStyle w:val="BodyText2"/>
              <w:rPr>
                <w:bCs/>
                <w:sz w:val="24"/>
              </w:rPr>
            </w:pPr>
            <w:r>
              <w:rPr>
                <w:bCs/>
                <w:sz w:val="24"/>
              </w:rPr>
              <w:t>Signed (Parent)</w:t>
            </w:r>
          </w:p>
        </w:tc>
        <w:tc>
          <w:tcPr>
            <w:tcW w:w="8129" w:type="dxa"/>
          </w:tcPr>
          <w:p w14:paraId="75EA8F64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  <w:p w14:paraId="428BF274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</w:tc>
      </w:tr>
      <w:tr w:rsidR="000C5C42" w14:paraId="00B9B85E" w14:textId="77777777">
        <w:tc>
          <w:tcPr>
            <w:tcW w:w="2068" w:type="dxa"/>
          </w:tcPr>
          <w:p w14:paraId="10C2E823" w14:textId="77777777" w:rsidR="000C5C42" w:rsidRDefault="00ED1298">
            <w:pPr>
              <w:pStyle w:val="BodyText2"/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Name </w:t>
            </w:r>
          </w:p>
          <w:p w14:paraId="205034F3" w14:textId="77777777" w:rsidR="000C5C42" w:rsidRDefault="00ED1298">
            <w:pPr>
              <w:pStyle w:val="BodyText2"/>
              <w:rPr>
                <w:b w:val="0"/>
                <w:sz w:val="24"/>
              </w:rPr>
            </w:pPr>
            <w:r>
              <w:rPr>
                <w:b w:val="0"/>
              </w:rPr>
              <w:t>(please print)</w:t>
            </w:r>
          </w:p>
        </w:tc>
        <w:tc>
          <w:tcPr>
            <w:tcW w:w="8129" w:type="dxa"/>
          </w:tcPr>
          <w:p w14:paraId="400C0487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  <w:p w14:paraId="28167600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</w:tc>
      </w:tr>
      <w:tr w:rsidR="000C5C42" w14:paraId="2F6B75E5" w14:textId="77777777">
        <w:tc>
          <w:tcPr>
            <w:tcW w:w="2068" w:type="dxa"/>
          </w:tcPr>
          <w:p w14:paraId="6FE2A3DF" w14:textId="77777777" w:rsidR="000C5C42" w:rsidRDefault="00ED1298">
            <w:pPr>
              <w:pStyle w:val="BodyText2"/>
              <w:rPr>
                <w:bCs/>
                <w:sz w:val="24"/>
              </w:rPr>
            </w:pPr>
            <w:r>
              <w:rPr>
                <w:bCs/>
                <w:sz w:val="24"/>
              </w:rPr>
              <w:t>Date</w:t>
            </w:r>
          </w:p>
          <w:p w14:paraId="64B584EB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</w:tc>
        <w:tc>
          <w:tcPr>
            <w:tcW w:w="8129" w:type="dxa"/>
          </w:tcPr>
          <w:p w14:paraId="22B907C3" w14:textId="77777777" w:rsidR="000C5C42" w:rsidRDefault="000C5C42">
            <w:pPr>
              <w:pStyle w:val="BodyText2"/>
              <w:rPr>
                <w:bCs/>
                <w:sz w:val="24"/>
              </w:rPr>
            </w:pPr>
          </w:p>
        </w:tc>
      </w:tr>
    </w:tbl>
    <w:p w14:paraId="4896928E" w14:textId="77777777" w:rsidR="000C5C42" w:rsidRDefault="000C5C42">
      <w:pPr>
        <w:tabs>
          <w:tab w:val="left" w:pos="9261"/>
        </w:tabs>
      </w:pPr>
    </w:p>
    <w:p w14:paraId="53812C8C" w14:textId="77777777" w:rsidR="000C5C42" w:rsidRDefault="00ED1298">
      <w:r>
        <w:rPr>
          <w:b/>
          <w:bCs/>
        </w:rPr>
        <w:t>Please note:</w:t>
      </w:r>
      <w:r>
        <w:t xml:space="preserve"> </w:t>
      </w:r>
    </w:p>
    <w:p w14:paraId="1D96E455" w14:textId="77777777" w:rsidR="000C5C42" w:rsidRDefault="000C5C42"/>
    <w:p w14:paraId="40C252D1" w14:textId="77777777" w:rsidR="000C5C42" w:rsidRDefault="00ED1298">
      <w:pPr>
        <w:numPr>
          <w:ilvl w:val="0"/>
          <w:numId w:val="1"/>
        </w:numPr>
      </w:pPr>
      <w:r>
        <w:t xml:space="preserve">Additional/supporting information and evidence may be attached in support of your appeal.  </w:t>
      </w:r>
    </w:p>
    <w:p w14:paraId="79EFEFC4" w14:textId="77777777" w:rsidR="000C5C42" w:rsidRDefault="00ED1298">
      <w:pPr>
        <w:numPr>
          <w:ilvl w:val="0"/>
          <w:numId w:val="1"/>
        </w:numPr>
      </w:pPr>
      <w:r>
        <w:t xml:space="preserve">If you have any </w:t>
      </w:r>
      <w:proofErr w:type="gramStart"/>
      <w:r>
        <w:t>questions</w:t>
      </w:r>
      <w:proofErr w:type="gramEnd"/>
      <w:r>
        <w:t xml:space="preserve"> please contact the school</w:t>
      </w:r>
    </w:p>
    <w:p w14:paraId="04CE3C3A" w14:textId="77777777" w:rsidR="000C5C42" w:rsidRDefault="000C5C42">
      <w:pPr>
        <w:rPr>
          <w:sz w:val="20"/>
        </w:rPr>
      </w:pPr>
    </w:p>
    <w:p w14:paraId="76E920A9" w14:textId="77777777" w:rsidR="000C5C42" w:rsidRDefault="00ED1298">
      <w:pPr>
        <w:tabs>
          <w:tab w:val="left" w:pos="9261"/>
        </w:tabs>
      </w:pPr>
      <w:r>
        <w:tab/>
      </w:r>
    </w:p>
    <w:sectPr w:rsidR="000C5C42">
      <w:headerReference w:type="default" r:id="rId7"/>
      <w:footerReference w:type="default" r:id="rId8"/>
      <w:pgSz w:w="11906" w:h="16838"/>
      <w:pgMar w:top="2694" w:right="720" w:bottom="3261" w:left="72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E578E" w14:textId="77777777" w:rsidR="00ED1298" w:rsidRDefault="00ED1298">
      <w:r>
        <w:separator/>
      </w:r>
    </w:p>
  </w:endnote>
  <w:endnote w:type="continuationSeparator" w:id="0">
    <w:p w14:paraId="54E64C29" w14:textId="77777777" w:rsidR="00ED1298" w:rsidRDefault="00ED1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9908B" w14:textId="77777777" w:rsidR="000C5C42" w:rsidRDefault="00ED1298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E88BB5A" wp14:editId="1E885160">
          <wp:simplePos x="0" y="0"/>
          <wp:positionH relativeFrom="column">
            <wp:posOffset>133350</wp:posOffset>
          </wp:positionH>
          <wp:positionV relativeFrom="paragraph">
            <wp:posOffset>-1423670</wp:posOffset>
          </wp:positionV>
          <wp:extent cx="6610350" cy="1821082"/>
          <wp:effectExtent l="0" t="0" r="0" b="8255"/>
          <wp:wrapNone/>
          <wp:docPr id="2" name="Picture 2" descr="Graphical user interface, time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imelin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0"/>
                  <a:stretch/>
                </pic:blipFill>
                <pic:spPr bwMode="auto">
                  <a:xfrm>
                    <a:off x="0" y="0"/>
                    <a:ext cx="6671009" cy="183779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EC1A2" w14:textId="77777777" w:rsidR="00ED1298" w:rsidRDefault="00ED1298">
      <w:r>
        <w:separator/>
      </w:r>
    </w:p>
  </w:footnote>
  <w:footnote w:type="continuationSeparator" w:id="0">
    <w:p w14:paraId="4A315451" w14:textId="77777777" w:rsidR="00ED1298" w:rsidRDefault="00ED1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3171E" w14:textId="77777777" w:rsidR="000C5C42" w:rsidRDefault="00ED129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CD276A3" wp14:editId="411E329E">
          <wp:simplePos x="0" y="0"/>
          <wp:positionH relativeFrom="column">
            <wp:posOffset>23800</wp:posOffset>
          </wp:positionH>
          <wp:positionV relativeFrom="paragraph">
            <wp:posOffset>25400</wp:posOffset>
          </wp:positionV>
          <wp:extent cx="6645910" cy="1555115"/>
          <wp:effectExtent l="0" t="0" r="254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555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C4ADB00" w14:textId="77777777" w:rsidR="000C5C42" w:rsidRDefault="000C5C42">
    <w:pPr>
      <w:pStyle w:val="Header"/>
    </w:pPr>
  </w:p>
  <w:p w14:paraId="3EC06791" w14:textId="77777777" w:rsidR="000C5C42" w:rsidRDefault="000C5C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B936F4"/>
    <w:multiLevelType w:val="hybridMultilevel"/>
    <w:tmpl w:val="C1160F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zMwsLAwNzczsbRQ0lEKTi0uzszPAykwrgUAF4wJYiwAAAA="/>
  </w:docVars>
  <w:rsids>
    <w:rsidRoot w:val="000C5C42"/>
    <w:rsid w:val="000C5C42"/>
    <w:rsid w:val="007E4F4C"/>
    <w:rsid w:val="00ED1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60B9DC"/>
  <w15:chartTrackingRefBased/>
  <w15:docId w15:val="{3976DE07-3C15-4869-BE07-BED7C107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Arial" w:eastAsia="Times New Roman" w:hAnsi="Arial" w:cs="Times New Roman"/>
      <w:spacing w:val="-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semiHidden/>
    <w:rPr>
      <w:b/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rFonts w:ascii="Arial" w:eastAsia="Times New Roman" w:hAnsi="Arial" w:cs="Times New Roman"/>
      <w:b/>
      <w:spacing w:val="-4"/>
      <w:sz w:val="20"/>
      <w:szCs w:val="20"/>
    </w:rPr>
  </w:style>
  <w:style w:type="table" w:styleId="TableGrid">
    <w:name w:val="Table Grid"/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ue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Willsher</dc:creator>
  <cp:keywords/>
  <dc:description/>
  <cp:lastModifiedBy>V Walker</cp:lastModifiedBy>
  <cp:revision>2</cp:revision>
  <cp:lastPrinted>2020-02-12T14:06:00Z</cp:lastPrinted>
  <dcterms:created xsi:type="dcterms:W3CDTF">2023-09-11T09:03:00Z</dcterms:created>
  <dcterms:modified xsi:type="dcterms:W3CDTF">2023-09-11T09:03:00Z</dcterms:modified>
</cp:coreProperties>
</file>